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3895FA" w14:textId="77777777" w:rsidR="00C74E76" w:rsidRPr="000919AC" w:rsidRDefault="002C68E1" w:rsidP="005E66A6">
      <w:pPr>
        <w:pStyle w:val="Header"/>
        <w:tabs>
          <w:tab w:val="clear" w:pos="8640"/>
          <w:tab w:val="right" w:pos="13860"/>
        </w:tabs>
        <w:ind w:left="720"/>
        <w:rPr>
          <w:sz w:val="28"/>
          <w:szCs w:val="28"/>
        </w:rPr>
      </w:pPr>
      <w:r>
        <w:rPr>
          <w:noProof/>
          <w:w w:val="100"/>
          <w:lang w:val="en-US"/>
        </w:rPr>
        <w:drawing>
          <wp:anchor distT="36576" distB="36576" distL="36576" distR="36576" simplePos="0" relativeHeight="251662336" behindDoc="0" locked="0" layoutInCell="1" allowOverlap="1" wp14:anchorId="3DBE11F0" wp14:editId="3FC2F975">
            <wp:simplePos x="0" y="0"/>
            <wp:positionH relativeFrom="column">
              <wp:posOffset>-571500</wp:posOffset>
            </wp:positionH>
            <wp:positionV relativeFrom="paragraph">
              <wp:posOffset>-228600</wp:posOffset>
            </wp:positionV>
            <wp:extent cx="685800" cy="623570"/>
            <wp:effectExtent l="0" t="0" r="0" b="5080"/>
            <wp:wrapNone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00" t="20689" r="87100" b="17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2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E76" w:rsidRPr="00995264">
        <w:rPr>
          <w:rFonts w:ascii="Calibri" w:hAnsi="Calibri"/>
          <w:b/>
          <w:bCs/>
          <w:color w:val="auto"/>
          <w:sz w:val="28"/>
          <w:szCs w:val="28"/>
        </w:rPr>
        <w:t xml:space="preserve">PRISMA 2009 </w:t>
      </w:r>
      <w:r w:rsidR="00C74E76">
        <w:rPr>
          <w:rFonts w:ascii="Calibri" w:hAnsi="Calibri"/>
          <w:b/>
          <w:bCs/>
          <w:color w:val="auto"/>
          <w:sz w:val="28"/>
          <w:szCs w:val="28"/>
        </w:rPr>
        <w:t>Flow Diagram</w:t>
      </w:r>
      <w:r w:rsidR="00A56F66">
        <w:rPr>
          <w:rFonts w:ascii="Calibri" w:hAnsi="Calibri"/>
          <w:b/>
          <w:bCs/>
          <w:color w:val="auto"/>
          <w:sz w:val="28"/>
          <w:szCs w:val="28"/>
        </w:rPr>
        <w:t xml:space="preserve"> – modified for living reviews</w:t>
      </w:r>
    </w:p>
    <w:p w14:paraId="31DE71BC" w14:textId="77777777" w:rsidR="00C543A3" w:rsidRDefault="00C93F6E">
      <w:bookmarkStart w:id="0" w:name="_GoBack"/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5E8CC1B" wp14:editId="3EEAF00A">
                <wp:simplePos x="0" y="0"/>
                <wp:positionH relativeFrom="column">
                  <wp:posOffset>4229100</wp:posOffset>
                </wp:positionH>
                <wp:positionV relativeFrom="paragraph">
                  <wp:posOffset>4118610</wp:posOffset>
                </wp:positionV>
                <wp:extent cx="1714500" cy="1234440"/>
                <wp:effectExtent l="0" t="0" r="19050" b="2286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87C382" w14:textId="760E971F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F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u</w:t>
                            </w:r>
                            <w:r w:rsidR="007F06A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ll-text articles excluded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0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. Reason: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A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E8CC1B" id="Rectangle 12" o:spid="_x0000_s1026" style="position:absolute;margin-left:333pt;margin-top:324.3pt;width:135pt;height:97.2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">
                <v:textbox inset=",7.2pt,,7.2pt">
                  <w:txbxContent>
                    <w:p w14:paraId="7A87C382" w14:textId="760E971F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F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>u</w:t>
                      </w:r>
                      <w:r w:rsidR="007F06AC">
                        <w:rPr>
                          <w:rFonts w:ascii="Calibri" w:hAnsi="Calibri"/>
                          <w:sz w:val="22"/>
                          <w:szCs w:val="22"/>
                        </w:rPr>
                        <w:t>ll-text articles excluded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0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. Reason: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NA</w:t>
                      </w:r>
                    </w:p>
                  </w:txbxContent>
                </v:textbox>
              </v:rect>
            </w:pict>
          </mc:Fallback>
        </mc:AlternateContent>
      </w:r>
      <w:r w:rsidR="001972D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6078D5E" wp14:editId="7AC731E7">
                <wp:simplePos x="0" y="0"/>
                <wp:positionH relativeFrom="column">
                  <wp:posOffset>4221480</wp:posOffset>
                </wp:positionH>
                <wp:positionV relativeFrom="paragraph">
                  <wp:posOffset>2487930</wp:posOffset>
                </wp:positionV>
                <wp:extent cx="1714500" cy="607695"/>
                <wp:effectExtent l="0" t="0" r="19050" b="20955"/>
                <wp:wrapNone/>
                <wp:docPr id="7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07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216AD" w14:textId="77777777" w:rsidR="00E5551F" w:rsidRDefault="00626685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xcluded</w:t>
                            </w:r>
                          </w:p>
                          <w:p w14:paraId="7ABCAA3C" w14:textId="3F02BDAE" w:rsidR="00C74E76" w:rsidRDefault="00784ACB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0</w:t>
                            </w:r>
                            <w:r w:rsidR="00421FA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078D5E" id="Rectangle 17" o:spid="_x0000_s1027" style="position:absolute;margin-left:332.4pt;margin-top:195.9pt;width:135pt;height:47.85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">
                <v:textbox inset=",7.2pt,,7.2pt">
                  <w:txbxContent>
                    <w:p w14:paraId="34D216AD" w14:textId="77777777" w:rsidR="00E5551F" w:rsidRDefault="00626685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excluded</w:t>
                      </w:r>
                    </w:p>
                    <w:p w14:paraId="7ABCAA3C" w14:textId="3F02BDAE" w:rsidR="00C74E76" w:rsidRDefault="00784ACB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0</w:t>
                      </w:r>
                      <w:r w:rsidR="00421FA4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B60BA2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6D25431" wp14:editId="0DF4BD96">
                <wp:simplePos x="0" y="0"/>
                <wp:positionH relativeFrom="column">
                  <wp:posOffset>4183380</wp:posOffset>
                </wp:positionH>
                <wp:positionV relativeFrom="paragraph">
                  <wp:posOffset>209550</wp:posOffset>
                </wp:positionV>
                <wp:extent cx="2228850" cy="1655445"/>
                <wp:effectExtent l="0" t="0" r="19050" b="20955"/>
                <wp:wrapNone/>
                <wp:docPr id="18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28850" cy="1655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8E7BC" w14:textId="3F0AF035" w:rsidR="00784ACB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dditional </w:t>
                            </w:r>
                            <w:r w:rsidR="00626685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identified through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database </w:t>
                            </w:r>
                            <w:r w:rsidR="0006581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searching and alerts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PubMed </w:t>
                            </w:r>
                            <w:r w:rsidR="00B60BA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Boolean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78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 </w:t>
                            </w:r>
                          </w:p>
                          <w:p w14:paraId="065EDB56" w14:textId="4CE4EE51" w:rsidR="00B60BA2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PubMed Vector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303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00112306" w14:textId="1219E3F0" w:rsidR="00B60BA2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ClinicalTrials.gov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33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2C795A2C" w14:textId="1DBE0508" w:rsidR="00C74E76" w:rsidRDefault="00B60BA2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Cochrane Central (n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232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D25431" id="Rectangle 6" o:spid="_x0000_s1028" style="position:absolute;margin-left:329.4pt;margin-top:16.5pt;width:175.5pt;height:130.3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">
                <v:textbox inset=",7.2pt,,7.2pt">
                  <w:txbxContent>
                    <w:p w14:paraId="3178E7BC" w14:textId="3F0AF035" w:rsidR="00784ACB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A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dditional </w:t>
                      </w:r>
                      <w:r w:rsidR="00626685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identified through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database </w:t>
                      </w:r>
                      <w:r w:rsidR="00065816">
                        <w:rPr>
                          <w:rFonts w:ascii="Calibri" w:hAnsi="Calibri"/>
                          <w:sz w:val="22"/>
                          <w:szCs w:val="22"/>
                        </w:rPr>
                        <w:t>searching and alerts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PubMed </w:t>
                      </w:r>
                      <w:r w:rsidR="00B60BA2">
                        <w:rPr>
                          <w:rFonts w:ascii="Calibri" w:hAnsi="Calibri"/>
                          <w:sz w:val="22"/>
                          <w:szCs w:val="22"/>
                        </w:rPr>
                        <w:t>Boolean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278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 </w:t>
                      </w:r>
                    </w:p>
                    <w:p w14:paraId="065EDB56" w14:textId="4CE4EE51" w:rsidR="00B60BA2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PubMed Vector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303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  <w:p w14:paraId="00112306" w14:textId="1219E3F0" w:rsidR="00B60BA2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ClinicalTrials.gov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33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  <w:p w14:paraId="2C795A2C" w14:textId="1DBE0508" w:rsidR="00C74E76" w:rsidRDefault="00B60BA2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Cochrane Central (n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232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E668A6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19D88C" wp14:editId="5795170C">
                <wp:simplePos x="0" y="0"/>
                <wp:positionH relativeFrom="column">
                  <wp:posOffset>2057400</wp:posOffset>
                </wp:positionH>
                <wp:positionV relativeFrom="paragraph">
                  <wp:posOffset>173355</wp:posOffset>
                </wp:positionV>
                <wp:extent cx="1987550" cy="1692275"/>
                <wp:effectExtent l="0" t="0" r="12700" b="22225"/>
                <wp:wrapNone/>
                <wp:docPr id="20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87550" cy="1692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E77E87" w14:textId="77777777" w:rsidR="00F41906" w:rsidRDefault="00626685" w:rsidP="003D0C8B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dentified through Cited Reference</w:t>
                            </w:r>
                            <w:r w:rsidR="00F419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 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of high impact studies</w:t>
                            </w:r>
                            <w:r w:rsidR="00B306D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BE0A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and containing ‘random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zed</w:t>
                            </w:r>
                            <w:r w:rsidR="00BE0A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’ </w:t>
                            </w:r>
                            <w:r w:rsidR="0006581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via We</w:t>
                            </w:r>
                            <w:r w:rsidR="008F79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b of Science</w:t>
                            </w:r>
                            <w:r w:rsidR="00F4190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:</w:t>
                            </w:r>
                          </w:p>
                          <w:p w14:paraId="17ACDFE5" w14:textId="4BCAA7EF" w:rsidR="00E668A6" w:rsidRPr="003C27D7" w:rsidRDefault="00E668A6" w:rsidP="003C27D7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ed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NLST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420AA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10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19D88C" id="Rectangle 4" o:spid="_x0000_s1029" style="position:absolute;margin-left:162pt;margin-top:13.65pt;width:156.5pt;height:133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">
                <v:textbox inset=",7.2pt,,7.2pt">
                  <w:txbxContent>
                    <w:p w14:paraId="7BE77E87" w14:textId="77777777" w:rsidR="00F41906" w:rsidRDefault="00626685" w:rsidP="003D0C8B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identified through Cited Reference</w:t>
                      </w:r>
                      <w:r w:rsidR="00F4190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 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of high impact studies</w:t>
                      </w:r>
                      <w:r w:rsidR="00B306D0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BE0A22">
                        <w:rPr>
                          <w:rFonts w:ascii="Calibri" w:hAnsi="Calibri"/>
                          <w:sz w:val="22"/>
                          <w:szCs w:val="22"/>
                        </w:rPr>
                        <w:t>and containing ‘random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ized</w:t>
                      </w:r>
                      <w:r w:rsidR="00BE0A2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’ </w:t>
                      </w:r>
                      <w:r w:rsidR="00065816">
                        <w:rPr>
                          <w:rFonts w:ascii="Calibri" w:hAnsi="Calibri"/>
                          <w:sz w:val="22"/>
                          <w:szCs w:val="22"/>
                        </w:rPr>
                        <w:t>via We</w:t>
                      </w:r>
                      <w:r w:rsidR="008F7922">
                        <w:rPr>
                          <w:rFonts w:ascii="Calibri" w:hAnsi="Calibri"/>
                          <w:sz w:val="22"/>
                          <w:szCs w:val="22"/>
                        </w:rPr>
                        <w:t>b of Science</w:t>
                      </w:r>
                      <w:r w:rsidR="00F41906">
                        <w:rPr>
                          <w:rFonts w:ascii="Calibri" w:hAnsi="Calibri"/>
                          <w:sz w:val="22"/>
                          <w:szCs w:val="22"/>
                        </w:rPr>
                        <w:t>:</w:t>
                      </w:r>
                    </w:p>
                    <w:p w14:paraId="17ACDFE5" w14:textId="4BCAA7EF" w:rsidR="00E668A6" w:rsidRPr="003C27D7" w:rsidRDefault="00E668A6" w:rsidP="003C27D7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ed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NLST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</w:t>
                      </w:r>
                      <w:r w:rsidR="00420AA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10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6432" behindDoc="0" locked="0" layoutInCell="1" allowOverlap="1" wp14:anchorId="0DA21D4D" wp14:editId="1F4ACE2B">
                <wp:simplePos x="0" y="0"/>
                <wp:positionH relativeFrom="column">
                  <wp:posOffset>2743200</wp:posOffset>
                </wp:positionH>
                <wp:positionV relativeFrom="paragraph">
                  <wp:posOffset>6145530</wp:posOffset>
                </wp:positionV>
                <wp:extent cx="0" cy="342900"/>
                <wp:effectExtent l="57150" t="11430" r="57150" b="17145"/>
                <wp:wrapNone/>
                <wp:docPr id="2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3429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D27A4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4" o:spid="_x0000_s1026" type="#_x0000_t32" style="position:absolute;margin-left:3in;margin-top:483.9pt;width:0;height:27pt;z-index:2516664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">
                <v:stroke endarrow="block"/>
                <v:shadow color="#ccc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3D40E22" wp14:editId="492EDEE8">
                <wp:simplePos x="0" y="0"/>
                <wp:positionH relativeFrom="column">
                  <wp:posOffset>2733675</wp:posOffset>
                </wp:positionH>
                <wp:positionV relativeFrom="paragraph">
                  <wp:posOffset>4812030</wp:posOffset>
                </wp:positionV>
                <wp:extent cx="0" cy="685800"/>
                <wp:effectExtent l="76200" t="0" r="95250" b="571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85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A2021D" id="Straight Arrow Connector 29" o:spid="_x0000_s1026" type="#_x0000_t32" style="position:absolute;margin-left:215.25pt;margin-top:378.9pt;width:0;height:5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" strokecolor="black [3213]">
                <v:stroke endarrow="block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2A38BC" wp14:editId="3CCF3E97">
                <wp:simplePos x="0" y="0"/>
                <wp:positionH relativeFrom="column">
                  <wp:posOffset>2724150</wp:posOffset>
                </wp:positionH>
                <wp:positionV relativeFrom="paragraph">
                  <wp:posOffset>3115945</wp:posOffset>
                </wp:positionV>
                <wp:extent cx="9525" cy="1019175"/>
                <wp:effectExtent l="38100" t="0" r="66675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10191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C068E9" id="Straight Arrow Connector 28" o:spid="_x0000_s1026" type="#_x0000_t32" style="position:absolute;margin-left:214.5pt;margin-top:245.35pt;width:.75pt;height:80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" strokecolor="black [3213]">
                <v:stroke endarrow="block"/>
              </v:shape>
            </w:pict>
          </mc:Fallback>
        </mc:AlternateContent>
      </w:r>
      <w:r w:rsidR="001E12F4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5A10CD4" wp14:editId="3E762963">
                <wp:simplePos x="0" y="0"/>
                <wp:positionH relativeFrom="column">
                  <wp:posOffset>1905000</wp:posOffset>
                </wp:positionH>
                <wp:positionV relativeFrom="paragraph">
                  <wp:posOffset>2497454</wp:posOffset>
                </wp:positionV>
                <wp:extent cx="1670050" cy="600075"/>
                <wp:effectExtent l="0" t="0" r="25400" b="28575"/>
                <wp:wrapNone/>
                <wp:docPr id="6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700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6A2331" w14:textId="1125B232" w:rsidR="00C74E76" w:rsidRDefault="00626685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Citations 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creened </w:t>
                            </w:r>
                            <w:r w:rsidR="00784AC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1732</w:t>
                            </w:r>
                            <w:r w:rsidR="007C444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A10CD4" id="Rectangle 18" o:spid="_x0000_s1030" style="position:absolute;margin-left:150pt;margin-top:196.65pt;width:131.5pt;height:47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">
                <v:textbox inset=",7.2pt,,7.2pt">
                  <w:txbxContent>
                    <w:p w14:paraId="106A2331" w14:textId="1125B232" w:rsidR="00C74E76" w:rsidRDefault="00626685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Citations 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creened </w:t>
                      </w:r>
                      <w:r w:rsidR="00784ACB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1732</w:t>
                      </w:r>
                      <w:r w:rsidR="007C4441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61E84EB" wp14:editId="6BDE0FEC">
                <wp:simplePos x="0" y="0"/>
                <wp:positionH relativeFrom="column">
                  <wp:posOffset>1876425</wp:posOffset>
                </wp:positionH>
                <wp:positionV relativeFrom="paragraph">
                  <wp:posOffset>6497955</wp:posOffset>
                </wp:positionV>
                <wp:extent cx="1714500" cy="923925"/>
                <wp:effectExtent l="0" t="0" r="19050" b="28575"/>
                <wp:wrapNone/>
                <wp:docPr id="14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923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900216" w14:textId="202D5C6B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tudies included in quantitative synthesis (meta-analysis</w:t>
                            </w:r>
                            <w:r w:rsidR="002C5A0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="00A1479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>(n =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1E84EB" id="Rectangle 10" o:spid="_x0000_s1031" style="position:absolute;margin-left:147.75pt;margin-top:511.65pt;width:135pt;height:72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">
                <v:textbox inset=",7.2pt,,7.2pt">
                  <w:txbxContent>
                    <w:p w14:paraId="45900216" w14:textId="202D5C6B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>tudies included in quantitative synthesis (meta-analysis</w:t>
                      </w:r>
                      <w:r w:rsidR="002C5A04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) </w:t>
                      </w:r>
                      <w:r w:rsidR="00A14796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>(n =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115C7CC" wp14:editId="7B9EA8B5">
                <wp:simplePos x="0" y="0"/>
                <wp:positionH relativeFrom="column">
                  <wp:posOffset>1885950</wp:posOffset>
                </wp:positionH>
                <wp:positionV relativeFrom="paragraph">
                  <wp:posOffset>5469890</wp:posOffset>
                </wp:positionV>
                <wp:extent cx="1714500" cy="685800"/>
                <wp:effectExtent l="9525" t="11430" r="9525" b="7620"/>
                <wp:wrapNone/>
                <wp:docPr id="1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B461CA" w14:textId="4288D174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tudies included in qualitative </w:t>
                            </w:r>
                            <w:r w:rsidR="008F7922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synthesis </w:t>
                            </w:r>
                            <w:r w:rsidR="007F06A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15C7CC" id="Rectangle 11" o:spid="_x0000_s1032" style="position:absolute;margin-left:148.5pt;margin-top:430.7pt;width:135pt;height:54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">
                <v:textbox inset=",7.2pt,,7.2pt">
                  <w:txbxContent>
                    <w:p w14:paraId="45B461CA" w14:textId="4288D174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tudies included in qualitative </w:t>
                      </w:r>
                      <w:r w:rsidR="008F7922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synthesis </w:t>
                      </w:r>
                      <w:r w:rsidR="007F06AC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0BB3286" wp14:editId="788E0170">
                <wp:simplePos x="0" y="0"/>
                <wp:positionH relativeFrom="column">
                  <wp:posOffset>1885950</wp:posOffset>
                </wp:positionH>
                <wp:positionV relativeFrom="paragraph">
                  <wp:posOffset>4116705</wp:posOffset>
                </wp:positionV>
                <wp:extent cx="1714500" cy="685800"/>
                <wp:effectExtent l="9525" t="11430" r="9525" b="7620"/>
                <wp:wrapNone/>
                <wp:docPr id="9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145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BC5236" w14:textId="49239445" w:rsidR="00C74E76" w:rsidRDefault="005E66A6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F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ull-text articles assessed for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eligibility </w:t>
                            </w:r>
                            <w:r w:rsidR="009D600C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BB3286" id="Rectangle 15" o:spid="_x0000_s1033" style="position:absolute;margin-left:148.5pt;margin-top:324.15pt;width:135pt;height:5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">
                <v:textbox inset=",7.2pt,,7.2pt">
                  <w:txbxContent>
                    <w:p w14:paraId="24BC5236" w14:textId="49239445" w:rsidR="00C74E76" w:rsidRDefault="005E66A6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F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ull-text articles assessed for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eligibility </w:t>
                      </w:r>
                      <w:r w:rsidR="009D600C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DA02A0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3360" behindDoc="0" locked="0" layoutInCell="1" allowOverlap="1" wp14:anchorId="7ADA1FD1" wp14:editId="1D039821">
                <wp:simplePos x="0" y="0"/>
                <wp:positionH relativeFrom="column">
                  <wp:posOffset>3571875</wp:posOffset>
                </wp:positionH>
                <wp:positionV relativeFrom="paragraph">
                  <wp:posOffset>2811780</wp:posOffset>
                </wp:positionV>
                <wp:extent cx="650875" cy="0"/>
                <wp:effectExtent l="6350" t="59055" r="19050" b="55245"/>
                <wp:wrapNone/>
                <wp:docPr id="8" name="AutoShap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08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13A76" id="AutoShape 16" o:spid="_x0000_s1026" type="#_x0000_t32" style="position:absolute;margin-left:281.25pt;margin-top:221.4pt;width:51.25pt;height:0;z-index:2516633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0288" behindDoc="0" locked="0" layoutInCell="1" allowOverlap="1" wp14:anchorId="2DEFDF90" wp14:editId="66606C47">
                <wp:simplePos x="0" y="0"/>
                <wp:positionH relativeFrom="column">
                  <wp:posOffset>1304924</wp:posOffset>
                </wp:positionH>
                <wp:positionV relativeFrom="paragraph">
                  <wp:posOffset>1878330</wp:posOffset>
                </wp:positionV>
                <wp:extent cx="1533525" cy="600075"/>
                <wp:effectExtent l="0" t="0" r="85725" b="66675"/>
                <wp:wrapNone/>
                <wp:docPr id="1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33525" cy="6000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8B7BF7" id="AutoShape 5" o:spid="_x0000_s1026" type="#_x0000_t32" style="position:absolute;margin-left:102.75pt;margin-top:147.9pt;width:120.75pt;height:47.25pt;z-index:25166028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48000" behindDoc="0" locked="0" layoutInCell="1" allowOverlap="1" wp14:anchorId="1C26DF40" wp14:editId="1A4F4C9B">
                <wp:simplePos x="0" y="0"/>
                <wp:positionH relativeFrom="column">
                  <wp:posOffset>2847975</wp:posOffset>
                </wp:positionH>
                <wp:positionV relativeFrom="paragraph">
                  <wp:posOffset>1868805</wp:posOffset>
                </wp:positionV>
                <wp:extent cx="1828800" cy="609600"/>
                <wp:effectExtent l="38100" t="0" r="19050" b="76200"/>
                <wp:wrapNone/>
                <wp:docPr id="16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828800" cy="6096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014F90" id="AutoShape 8" o:spid="_x0000_s1026" type="#_x0000_t32" style="position:absolute;margin-left:224.25pt;margin-top:147.15pt;width:2in;height:48pt;flip:x;z-index:2516480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">
                <v:stroke endarrow="block"/>
                <v:shadow color="#ccc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F3A8C2E" wp14:editId="3420B18E">
                <wp:simplePos x="0" y="0"/>
                <wp:positionH relativeFrom="column">
                  <wp:posOffset>2847975</wp:posOffset>
                </wp:positionH>
                <wp:positionV relativeFrom="paragraph">
                  <wp:posOffset>1868805</wp:posOffset>
                </wp:positionV>
                <wp:extent cx="0" cy="628650"/>
                <wp:effectExtent l="76200" t="0" r="76200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8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F37542" id="Straight Arrow Connector 27" o:spid="_x0000_s1026" type="#_x0000_t32" style="position:absolute;margin-left:224.25pt;margin-top:147.15pt;width:0;height:49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" strokecolor="black [3213]">
                <v:stroke endarrow="block"/>
              </v:shape>
            </w:pict>
          </mc:Fallback>
        </mc:AlternateContent>
      </w:r>
      <w:r w:rsidR="00164C7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5485D57" wp14:editId="2431BAC2">
                <wp:simplePos x="0" y="0"/>
                <wp:positionH relativeFrom="column">
                  <wp:posOffset>-28575</wp:posOffset>
                </wp:positionH>
                <wp:positionV relativeFrom="paragraph">
                  <wp:posOffset>817880</wp:posOffset>
                </wp:positionV>
                <wp:extent cx="1946275" cy="1047750"/>
                <wp:effectExtent l="0" t="0" r="15875" b="19050"/>
                <wp:wrapNone/>
                <wp:docPr id="1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46275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C14E" w14:textId="77777777" w:rsidR="00065816" w:rsidRDefault="00626685" w:rsidP="00A56F6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Citations</w:t>
                            </w:r>
                            <w:r w:rsidR="00C74E7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identified through </w:t>
                            </w:r>
                            <w:r w:rsidR="003D0C8B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existing meta-</w:t>
                            </w:r>
                            <w:r w:rsidR="00111100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analyses 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br/>
                            </w:r>
                            <w:r w:rsidR="00A56F6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(details in the Reconciliation of trials table</w:t>
                            </w:r>
                            <w:r w:rsidR="00D2204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 on</w:t>
                            </w:r>
                            <w:r w:rsidR="003D1351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l</w:t>
                            </w:r>
                            <w:r w:rsidR="00D22044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ine</w:t>
                            </w:r>
                            <w:r w:rsidR="00A56F6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  <w:p w14:paraId="79329830" w14:textId="64C6EDF8" w:rsidR="00C74E76" w:rsidRDefault="00386BFE" w:rsidP="00C74E76">
                            <w:pPr>
                              <w:jc w:val="center"/>
                              <w:rPr>
                                <w:rFonts w:ascii="Calibri" w:hAnsi="Calibri"/>
                                <w:sz w:val="22"/>
                                <w:szCs w:val="22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 xml:space="preserve">(n = </w:t>
                            </w:r>
                            <w:r w:rsidR="003C27D7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9</w:t>
                            </w:r>
                            <w:r w:rsidR="005E66A6"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485D57" id="Rectangle 7" o:spid="_x0000_s1034" style="position:absolute;margin-left:-2.25pt;margin-top:64.4pt;width:153.25pt;height:82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">
                <v:textbox inset=",7.2pt,,7.2pt">
                  <w:txbxContent>
                    <w:p w14:paraId="1706C14E" w14:textId="77777777" w:rsidR="00065816" w:rsidRDefault="00626685" w:rsidP="00A56F6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>Citations</w:t>
                      </w:r>
                      <w:r w:rsidR="00C74E76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identified through </w:t>
                      </w:r>
                      <w:r w:rsidR="003D0C8B">
                        <w:rPr>
                          <w:rFonts w:ascii="Calibri" w:hAnsi="Calibri"/>
                          <w:sz w:val="22"/>
                          <w:szCs w:val="22"/>
                        </w:rPr>
                        <w:t>existing meta-</w:t>
                      </w:r>
                      <w:r w:rsidR="00111100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analyses 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br/>
                      </w:r>
                      <w:r w:rsidR="00A56F66">
                        <w:rPr>
                          <w:rFonts w:ascii="Calibri" w:hAnsi="Calibri"/>
                          <w:sz w:val="22"/>
                          <w:szCs w:val="22"/>
                        </w:rPr>
                        <w:t>(details in the Reconciliation of trials table</w:t>
                      </w:r>
                      <w:r w:rsidR="00D22044"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 on</w:t>
                      </w:r>
                      <w:r w:rsidR="003D1351">
                        <w:rPr>
                          <w:rFonts w:ascii="Calibri" w:hAnsi="Calibri"/>
                          <w:sz w:val="22"/>
                          <w:szCs w:val="22"/>
                        </w:rPr>
                        <w:t>l</w:t>
                      </w:r>
                      <w:r w:rsidR="00D22044">
                        <w:rPr>
                          <w:rFonts w:ascii="Calibri" w:hAnsi="Calibri"/>
                          <w:sz w:val="22"/>
                          <w:szCs w:val="22"/>
                        </w:rPr>
                        <w:t>ine</w:t>
                      </w:r>
                      <w:r w:rsidR="00A56F6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  <w:p w14:paraId="79329830" w14:textId="64C6EDF8" w:rsidR="00C74E76" w:rsidRDefault="00386BFE" w:rsidP="00C74E76">
                      <w:pPr>
                        <w:jc w:val="center"/>
                        <w:rPr>
                          <w:rFonts w:ascii="Calibri" w:hAnsi="Calibri"/>
                          <w:sz w:val="22"/>
                          <w:szCs w:val="22"/>
                          <w:lang w:val="en"/>
                        </w:rPr>
                      </w:pPr>
                      <w:r>
                        <w:rPr>
                          <w:rFonts w:ascii="Calibri" w:hAnsi="Calibri"/>
                          <w:sz w:val="22"/>
                          <w:szCs w:val="22"/>
                        </w:rPr>
                        <w:t xml:space="preserve">(n = </w:t>
                      </w:r>
                      <w:r w:rsidR="003C27D7">
                        <w:rPr>
                          <w:rFonts w:ascii="Calibri" w:hAnsi="Calibri"/>
                          <w:sz w:val="22"/>
                          <w:szCs w:val="22"/>
                        </w:rPr>
                        <w:t>9</w:t>
                      </w:r>
                      <w:r w:rsidR="005E66A6">
                        <w:rPr>
                          <w:rFonts w:ascii="Calibri" w:hAnsi="Calibri"/>
                          <w:sz w:val="22"/>
                          <w:szCs w:val="22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2C5A04">
        <w:rPr>
          <w:noProof/>
          <w:lang w:val="en-US" w:eastAsia="en-US"/>
        </w:rPr>
        <mc:AlternateContent>
          <mc:Choice Requires="wps">
            <w:drawing>
              <wp:anchor distT="36576" distB="36576" distL="36576" distR="36576" simplePos="0" relativeHeight="251661312" behindDoc="0" locked="0" layoutInCell="1" allowOverlap="1" wp14:anchorId="22D66A63" wp14:editId="16BC1D80">
                <wp:simplePos x="0" y="0"/>
                <wp:positionH relativeFrom="column">
                  <wp:posOffset>3600450</wp:posOffset>
                </wp:positionH>
                <wp:positionV relativeFrom="paragraph">
                  <wp:posOffset>4469130</wp:posOffset>
                </wp:positionV>
                <wp:extent cx="628650" cy="0"/>
                <wp:effectExtent l="9525" t="59055" r="19050" b="55245"/>
                <wp:wrapNone/>
                <wp:docPr id="11" name="Auto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CCCCCC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B9633C" id="AutoShape 13" o:spid="_x0000_s1026" type="#_x0000_t32" style="position:absolute;margin-left:283.5pt;margin-top:351.9pt;width:49.5pt;height:0;z-index:2516613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">
                <v:stroke endarrow="block"/>
                <v:shadow color="#ccc"/>
              </v:shape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C4808E" wp14:editId="1284A540">
                <wp:simplePos x="0" y="0"/>
                <wp:positionH relativeFrom="column">
                  <wp:posOffset>-994410</wp:posOffset>
                </wp:positionH>
                <wp:positionV relativeFrom="paragraph">
                  <wp:posOffset>1120140</wp:posOffset>
                </wp:positionV>
                <wp:extent cx="1371600" cy="297180"/>
                <wp:effectExtent l="9525" t="11430" r="7620" b="7620"/>
                <wp:wrapNone/>
                <wp:docPr id="4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8964E39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9C4808E" id="AutoShape 20" o:spid="_x0000_s1035" style="position:absolute;margin-left:-78.3pt;margin-top:88.2pt;width:108pt;height:23.4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" fillcolor="#ccecff">
                <v:textbox style="layout-flow:vertical;mso-layout-flow-alt:bottom-to-top" inset="3.6pt,,3.6pt">
                  <w:txbxContent>
                    <w:p w14:paraId="58964E39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dentification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5C43DAE" wp14:editId="547EDCE1">
                <wp:simplePos x="0" y="0"/>
                <wp:positionH relativeFrom="column">
                  <wp:posOffset>-994410</wp:posOffset>
                </wp:positionH>
                <wp:positionV relativeFrom="paragraph">
                  <wp:posOffset>4320540</wp:posOffset>
                </wp:positionV>
                <wp:extent cx="1371600" cy="297180"/>
                <wp:effectExtent l="9525" t="11430" r="7620" b="7620"/>
                <wp:wrapNone/>
                <wp:docPr id="3" name="AutoShap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6F6776B" w14:textId="77777777" w:rsidR="00C74E76" w:rsidRPr="00420AA2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szCs w:val="22"/>
                                <w:lang w:val="en"/>
                              </w:rPr>
                            </w:pPr>
                            <w:r w:rsidRPr="00420AA2">
                              <w:rPr>
                                <w:rFonts w:ascii="Calibri" w:hAnsi="Calibri"/>
                                <w:szCs w:val="22"/>
                                <w:lang w:val="en"/>
                              </w:rPr>
                              <w:t>Eligibility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5C43DAE" id="AutoShape 21" o:spid="_x0000_s1036" style="position:absolute;margin-left:-78.3pt;margin-top:340.2pt;width:108pt;height:23.4pt;rotation:-9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" fillcolor="#ccecff">
                <v:textbox style="layout-flow:vertical;mso-layout-flow-alt:bottom-to-top" inset="3.6pt,,3.6pt">
                  <w:txbxContent>
                    <w:p w14:paraId="56F6776B" w14:textId="77777777" w:rsidR="00C74E76" w:rsidRPr="00420AA2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szCs w:val="22"/>
                          <w:lang w:val="en"/>
                        </w:rPr>
                      </w:pPr>
                      <w:r w:rsidRPr="00420AA2">
                        <w:rPr>
                          <w:rFonts w:ascii="Calibri" w:hAnsi="Calibri"/>
                          <w:szCs w:val="22"/>
                          <w:lang w:val="en"/>
                        </w:rPr>
                        <w:t>Eligibility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1EC8513" wp14:editId="09B9DB82">
                <wp:simplePos x="0" y="0"/>
                <wp:positionH relativeFrom="column">
                  <wp:posOffset>-994410</wp:posOffset>
                </wp:positionH>
                <wp:positionV relativeFrom="paragraph">
                  <wp:posOffset>5920740</wp:posOffset>
                </wp:positionV>
                <wp:extent cx="1371600" cy="297180"/>
                <wp:effectExtent l="9525" t="11430" r="7620" b="7620"/>
                <wp:wrapNone/>
                <wp:docPr id="2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5067B7D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21EC8513" id="AutoShape 22" o:spid="_x0000_s1037" style="position:absolute;margin-left:-78.3pt;margin-top:466.2pt;width:108pt;height:23.4pt;rotation:-90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" fillcolor="#ccecff">
                <v:textbox style="layout-flow:vertical;mso-layout-flow-alt:bottom-to-top" inset="3.6pt,,3.6pt">
                  <w:txbxContent>
                    <w:p w14:paraId="45067B7D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Included</w:t>
                      </w:r>
                    </w:p>
                  </w:txbxContent>
                </v:textbox>
              </v:roundrect>
            </w:pict>
          </mc:Fallback>
        </mc:AlternateContent>
      </w:r>
      <w:r w:rsidR="002C68E1"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A26C725" wp14:editId="7CB2A3C4">
                <wp:simplePos x="0" y="0"/>
                <wp:positionH relativeFrom="column">
                  <wp:posOffset>-994410</wp:posOffset>
                </wp:positionH>
                <wp:positionV relativeFrom="paragraph">
                  <wp:posOffset>2720340</wp:posOffset>
                </wp:positionV>
                <wp:extent cx="1371600" cy="297180"/>
                <wp:effectExtent l="9525" t="11430" r="7620" b="7620"/>
                <wp:wrapNone/>
                <wp:docPr id="1" name="AutoShap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6200000">
                          <a:off x="0" y="0"/>
                          <a:ext cx="1371600" cy="29718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CCEC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2ED877" w14:textId="77777777" w:rsidR="00C74E76" w:rsidRDefault="00C74E76" w:rsidP="00C74E76">
                            <w:pPr>
                              <w:pStyle w:val="Heading2"/>
                              <w:keepNext/>
                              <w:rPr>
                                <w:rFonts w:ascii="Calibri" w:hAnsi="Calibri"/>
                                <w:lang w:val="en"/>
                              </w:rPr>
                            </w:pPr>
                            <w:r>
                              <w:rPr>
                                <w:rFonts w:ascii="Calibri" w:hAnsi="Calibri"/>
                                <w:lang w:val="en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45720" tIns="45720" rIns="4572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A26C725" id="AutoShape 23" o:spid="_x0000_s1038" style="position:absolute;margin-left:-78.3pt;margin-top:214.2pt;width:108pt;height:23.4pt;rotation:-9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" fillcolor="#ccecff">
                <v:textbox style="layout-flow:vertical;mso-layout-flow-alt:bottom-to-top" inset="3.6pt,,3.6pt">
                  <w:txbxContent>
                    <w:p w14:paraId="632ED877" w14:textId="77777777" w:rsidR="00C74E76" w:rsidRDefault="00C74E76" w:rsidP="00C74E76">
                      <w:pPr>
                        <w:pStyle w:val="Heading2"/>
                        <w:keepNext/>
                        <w:rPr>
                          <w:rFonts w:ascii="Calibri" w:hAnsi="Calibri"/>
                          <w:lang w:val="en"/>
                        </w:rPr>
                      </w:pPr>
                      <w:r>
                        <w:rPr>
                          <w:rFonts w:ascii="Calibri" w:hAnsi="Calibri"/>
                          <w:lang w:val="en"/>
                        </w:rPr>
                        <w:t>Screening</w:t>
                      </w:r>
                    </w:p>
                  </w:txbxContent>
                </v:textbox>
              </v:roundrect>
            </w:pict>
          </mc:Fallback>
        </mc:AlternateContent>
      </w:r>
      <w:bookmarkEnd w:id="0"/>
    </w:p>
    <w:sectPr w:rsidR="00C543A3">
      <w:footerReference w:type="default" r:id="rId7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387A4D" w14:textId="77777777" w:rsidR="002E7A70" w:rsidRDefault="002E7A70">
      <w:r>
        <w:separator/>
      </w:r>
    </w:p>
  </w:endnote>
  <w:endnote w:type="continuationSeparator" w:id="0">
    <w:p w14:paraId="5C7F6313" w14:textId="77777777" w:rsidR="002E7A70" w:rsidRDefault="002E7A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33184" w14:textId="77777777" w:rsidR="00C74E76" w:rsidRDefault="00C74E76" w:rsidP="00C74E76">
    <w:pPr>
      <w:widowControl w:val="0"/>
      <w:ind w:left="-720" w:right="-720"/>
      <w:jc w:val="center"/>
      <w:rPr>
        <w:rFonts w:ascii="Arial" w:hAnsi="Arial" w:cs="Arial"/>
        <w:sz w:val="16"/>
        <w:szCs w:val="16"/>
        <w:lang w:val="en-GB"/>
      </w:rPr>
    </w:pPr>
    <w:r w:rsidRPr="000919AC">
      <w:rPr>
        <w:rFonts w:ascii="Arial" w:hAnsi="Arial" w:cs="Arial"/>
        <w:i/>
        <w:iCs/>
        <w:sz w:val="16"/>
        <w:szCs w:val="16"/>
        <w:lang w:val="de-DE"/>
      </w:rPr>
      <w:t xml:space="preserve">om: </w:t>
    </w:r>
    <w:r w:rsidRPr="000919AC">
      <w:rPr>
        <w:rFonts w:ascii="Arial" w:hAnsi="Arial" w:cs="Arial"/>
        <w:sz w:val="16"/>
        <w:szCs w:val="16"/>
        <w:lang w:val="de-DE"/>
      </w:rPr>
      <w:t xml:space="preserve"> Moher D, Liberati A, Tetzlaff J, Altman DG, The PRISMA Group (2009)</w:t>
    </w:r>
    <w:r w:rsidRPr="000919AC">
      <w:rPr>
        <w:rFonts w:ascii="Arial" w:hAnsi="Arial" w:cs="Arial"/>
        <w:sz w:val="16"/>
        <w:szCs w:val="16"/>
        <w:lang w:val="en-GB"/>
      </w:rPr>
      <w:t xml:space="preserve">. </w:t>
    </w:r>
    <w:r w:rsidRPr="000919AC">
      <w:rPr>
        <w:rFonts w:ascii="Arial" w:hAnsi="Arial" w:cs="Arial"/>
        <w:i/>
        <w:iCs/>
        <w:sz w:val="16"/>
        <w:szCs w:val="16"/>
        <w:lang w:val="en-GB"/>
      </w:rPr>
      <w:t>P</w:t>
    </w:r>
    <w:r w:rsidRPr="000919AC">
      <w:rPr>
        <w:rFonts w:ascii="Arial" w:hAnsi="Arial" w:cs="Arial"/>
        <w:sz w:val="16"/>
        <w:szCs w:val="16"/>
        <w:lang w:val="en-GB"/>
      </w:rPr>
      <w:t xml:space="preserve">referred </w:t>
    </w:r>
    <w:r w:rsidRPr="000919AC">
      <w:rPr>
        <w:rFonts w:ascii="Arial" w:hAnsi="Arial" w:cs="Arial"/>
        <w:i/>
        <w:iCs/>
        <w:sz w:val="16"/>
        <w:szCs w:val="16"/>
        <w:lang w:val="en-GB"/>
      </w:rPr>
      <w:t>R</w:t>
    </w:r>
    <w:r w:rsidRPr="000919AC">
      <w:rPr>
        <w:rFonts w:ascii="Arial" w:hAnsi="Arial" w:cs="Arial"/>
        <w:sz w:val="16"/>
        <w:szCs w:val="16"/>
        <w:lang w:val="en-GB"/>
      </w:rPr>
      <w:t xml:space="preserve">eporting </w:t>
    </w:r>
    <w:r w:rsidRPr="000919AC">
      <w:rPr>
        <w:rFonts w:ascii="Arial" w:hAnsi="Arial" w:cs="Arial"/>
        <w:i/>
        <w:iCs/>
        <w:sz w:val="16"/>
        <w:szCs w:val="16"/>
        <w:lang w:val="en-GB"/>
      </w:rPr>
      <w:t>I</w:t>
    </w:r>
    <w:r w:rsidRPr="000919AC">
      <w:rPr>
        <w:rFonts w:ascii="Arial" w:hAnsi="Arial" w:cs="Arial"/>
        <w:sz w:val="16"/>
        <w:szCs w:val="16"/>
        <w:lang w:val="en-GB"/>
      </w:rPr>
      <w:t xml:space="preserve">tems for </w:t>
    </w:r>
    <w:r w:rsidRPr="000919AC">
      <w:rPr>
        <w:rFonts w:ascii="Arial" w:hAnsi="Arial" w:cs="Arial"/>
        <w:i/>
        <w:iCs/>
        <w:sz w:val="16"/>
        <w:szCs w:val="16"/>
        <w:lang w:val="en-GB"/>
      </w:rPr>
      <w:t>S</w:t>
    </w:r>
    <w:r w:rsidRPr="000919AC">
      <w:rPr>
        <w:rFonts w:ascii="Arial" w:hAnsi="Arial" w:cs="Arial"/>
        <w:sz w:val="16"/>
        <w:szCs w:val="16"/>
        <w:lang w:val="en-GB"/>
      </w:rPr>
      <w:t xml:space="preserve">ystematic Reviews and </w:t>
    </w:r>
    <w:r w:rsidRPr="000919AC">
      <w:rPr>
        <w:rFonts w:ascii="Arial" w:hAnsi="Arial" w:cs="Arial"/>
        <w:i/>
        <w:iCs/>
        <w:sz w:val="16"/>
        <w:szCs w:val="16"/>
        <w:lang w:val="en-GB"/>
      </w:rPr>
      <w:t>M</w:t>
    </w:r>
    <w:r w:rsidRPr="000919AC">
      <w:rPr>
        <w:rFonts w:ascii="Arial" w:hAnsi="Arial" w:cs="Arial"/>
        <w:sz w:val="16"/>
        <w:szCs w:val="16"/>
        <w:lang w:val="en-GB"/>
      </w:rPr>
      <w:t>eta-</w:t>
    </w:r>
    <w:r w:rsidRPr="000919AC">
      <w:rPr>
        <w:rFonts w:ascii="Arial" w:hAnsi="Arial" w:cs="Arial"/>
        <w:i/>
        <w:iCs/>
        <w:sz w:val="16"/>
        <w:szCs w:val="16"/>
        <w:lang w:val="en-GB"/>
      </w:rPr>
      <w:t>A</w:t>
    </w:r>
    <w:r w:rsidRPr="000919AC">
      <w:rPr>
        <w:rFonts w:ascii="Arial" w:hAnsi="Arial" w:cs="Arial"/>
        <w:sz w:val="16"/>
        <w:szCs w:val="16"/>
        <w:lang w:val="en-GB"/>
      </w:rPr>
      <w:t xml:space="preserve">nalyses: The PRISMA Statement. </w:t>
    </w:r>
    <w:proofErr w:type="spellStart"/>
    <w:r w:rsidRPr="000919AC">
      <w:rPr>
        <w:rFonts w:ascii="Arial" w:hAnsi="Arial" w:cs="Arial"/>
        <w:sz w:val="16"/>
        <w:szCs w:val="16"/>
        <w:lang w:val="en-GB"/>
      </w:rPr>
      <w:t>PLoS</w:t>
    </w:r>
    <w:proofErr w:type="spellEnd"/>
    <w:r w:rsidRPr="000919AC">
      <w:rPr>
        <w:rFonts w:ascii="Arial" w:hAnsi="Arial" w:cs="Arial"/>
        <w:sz w:val="16"/>
        <w:szCs w:val="16"/>
        <w:lang w:val="en-GB"/>
      </w:rPr>
      <w:t xml:space="preserve"> Med 6(6): e1000097. doi:10.1371/journal.pmed1000097</w:t>
    </w:r>
  </w:p>
  <w:p w14:paraId="12EF7324" w14:textId="77777777" w:rsidR="00C74E76" w:rsidRDefault="00C74E76" w:rsidP="00C74E76">
    <w:pPr>
      <w:widowControl w:val="0"/>
      <w:ind w:left="-720" w:right="-720"/>
      <w:jc w:val="center"/>
    </w:pPr>
  </w:p>
  <w:p w14:paraId="0720EBEC" w14:textId="77777777" w:rsidR="00C74E76" w:rsidRPr="000919AC" w:rsidRDefault="00C74E76" w:rsidP="00C74E76">
    <w:pPr>
      <w:ind w:left="-720"/>
      <w:jc w:val="center"/>
      <w:rPr>
        <w:lang w:val="en"/>
      </w:rPr>
    </w:pPr>
    <w:r w:rsidRPr="00995264">
      <w:rPr>
        <w:rFonts w:ascii="Calibri" w:hAnsi="Calibri" w:cs="Arial"/>
        <w:b/>
        <w:bCs/>
        <w:color w:val="003366"/>
        <w:sz w:val="18"/>
        <w:szCs w:val="18"/>
        <w:lang w:val="en"/>
      </w:rPr>
      <w:t>For more information, visit</w:t>
    </w:r>
    <w:r w:rsidRPr="00995264">
      <w:rPr>
        <w:rFonts w:ascii="Calibri" w:hAnsi="Calibri" w:cs="Arial"/>
        <w:b/>
        <w:bCs/>
        <w:sz w:val="18"/>
        <w:szCs w:val="18"/>
        <w:lang w:val="en"/>
      </w:rPr>
      <w:t xml:space="preserve"> </w:t>
    </w:r>
    <w:hyperlink r:id="rId1" w:history="1">
      <w:r w:rsidRPr="00995264">
        <w:rPr>
          <w:rStyle w:val="Hyperlink"/>
          <w:rFonts w:ascii="Calibri" w:hAnsi="Calibri" w:cs="Arial"/>
          <w:b/>
          <w:bCs/>
          <w:sz w:val="18"/>
          <w:szCs w:val="18"/>
          <w:lang w:val="en"/>
        </w:rPr>
        <w:t>www.prisma-statement.org</w:t>
      </w:r>
    </w:hyperlink>
    <w:r w:rsidRPr="00995264">
      <w:rPr>
        <w:rFonts w:ascii="Calibri" w:hAnsi="Calibri" w:cs="Arial"/>
        <w:b/>
        <w:bCs/>
        <w:sz w:val="18"/>
        <w:szCs w:val="18"/>
        <w:lang w:val="en"/>
      </w:rPr>
      <w:t>.</w:t>
    </w:r>
  </w:p>
  <w:p w14:paraId="150766EC" w14:textId="77777777" w:rsidR="00C74E76" w:rsidRDefault="00C74E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2C12D" w14:textId="77777777" w:rsidR="002E7A70" w:rsidRDefault="002E7A70">
      <w:r>
        <w:separator/>
      </w:r>
    </w:p>
  </w:footnote>
  <w:footnote w:type="continuationSeparator" w:id="0">
    <w:p w14:paraId="3ED27783" w14:textId="77777777" w:rsidR="002E7A70" w:rsidRDefault="002E7A7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DE2MjU0NTIyM7BQ0lEKTi0uzszPAykwqgUABYn0KSwAAAA="/>
  </w:docVars>
  <w:rsids>
    <w:rsidRoot w:val="00C74E76"/>
    <w:rsid w:val="00002BDC"/>
    <w:rsid w:val="0002134D"/>
    <w:rsid w:val="00061989"/>
    <w:rsid w:val="00065816"/>
    <w:rsid w:val="00082C18"/>
    <w:rsid w:val="000919AC"/>
    <w:rsid w:val="000B7E47"/>
    <w:rsid w:val="000C3B95"/>
    <w:rsid w:val="00111100"/>
    <w:rsid w:val="001124F6"/>
    <w:rsid w:val="00125AA0"/>
    <w:rsid w:val="00164C71"/>
    <w:rsid w:val="001972D1"/>
    <w:rsid w:val="001E12F4"/>
    <w:rsid w:val="00233740"/>
    <w:rsid w:val="0024026A"/>
    <w:rsid w:val="00296DC7"/>
    <w:rsid w:val="002C5A04"/>
    <w:rsid w:val="002C68E1"/>
    <w:rsid w:val="002E42AB"/>
    <w:rsid w:val="002E7A70"/>
    <w:rsid w:val="003263CA"/>
    <w:rsid w:val="0033267D"/>
    <w:rsid w:val="00342BE7"/>
    <w:rsid w:val="003738D2"/>
    <w:rsid w:val="00386BFE"/>
    <w:rsid w:val="003A33BD"/>
    <w:rsid w:val="003C27D7"/>
    <w:rsid w:val="003D0C8B"/>
    <w:rsid w:val="003D1351"/>
    <w:rsid w:val="003E65AA"/>
    <w:rsid w:val="003F033D"/>
    <w:rsid w:val="00420AA2"/>
    <w:rsid w:val="00421FA4"/>
    <w:rsid w:val="00461A8E"/>
    <w:rsid w:val="00470842"/>
    <w:rsid w:val="004C0346"/>
    <w:rsid w:val="004E1045"/>
    <w:rsid w:val="004E37CE"/>
    <w:rsid w:val="00541CE1"/>
    <w:rsid w:val="005773C4"/>
    <w:rsid w:val="005A0FF0"/>
    <w:rsid w:val="005A26B1"/>
    <w:rsid w:val="005A5C50"/>
    <w:rsid w:val="005E66A6"/>
    <w:rsid w:val="005E69A8"/>
    <w:rsid w:val="005F7C70"/>
    <w:rsid w:val="006076C6"/>
    <w:rsid w:val="006126FC"/>
    <w:rsid w:val="00613C1B"/>
    <w:rsid w:val="00626685"/>
    <w:rsid w:val="00663BC8"/>
    <w:rsid w:val="0067015D"/>
    <w:rsid w:val="006D603A"/>
    <w:rsid w:val="006F014F"/>
    <w:rsid w:val="00707558"/>
    <w:rsid w:val="00742263"/>
    <w:rsid w:val="00743754"/>
    <w:rsid w:val="00775D28"/>
    <w:rsid w:val="00784ACB"/>
    <w:rsid w:val="007C4441"/>
    <w:rsid w:val="007D54F9"/>
    <w:rsid w:val="007D6101"/>
    <w:rsid w:val="007D7A30"/>
    <w:rsid w:val="007F06AC"/>
    <w:rsid w:val="007F7B13"/>
    <w:rsid w:val="008109EA"/>
    <w:rsid w:val="00811CF7"/>
    <w:rsid w:val="00823C44"/>
    <w:rsid w:val="0085547B"/>
    <w:rsid w:val="008B056B"/>
    <w:rsid w:val="008B372D"/>
    <w:rsid w:val="008D7742"/>
    <w:rsid w:val="008E59BA"/>
    <w:rsid w:val="008F2BBA"/>
    <w:rsid w:val="008F2C7A"/>
    <w:rsid w:val="008F75CC"/>
    <w:rsid w:val="008F7922"/>
    <w:rsid w:val="00921203"/>
    <w:rsid w:val="009675C8"/>
    <w:rsid w:val="00995264"/>
    <w:rsid w:val="009D600C"/>
    <w:rsid w:val="009E19C4"/>
    <w:rsid w:val="009F47F2"/>
    <w:rsid w:val="009F489E"/>
    <w:rsid w:val="00A037B8"/>
    <w:rsid w:val="00A13C08"/>
    <w:rsid w:val="00A14796"/>
    <w:rsid w:val="00A153F7"/>
    <w:rsid w:val="00A336FC"/>
    <w:rsid w:val="00A36F07"/>
    <w:rsid w:val="00A465ED"/>
    <w:rsid w:val="00A56F66"/>
    <w:rsid w:val="00A72951"/>
    <w:rsid w:val="00A92EAC"/>
    <w:rsid w:val="00AA49AC"/>
    <w:rsid w:val="00B000BE"/>
    <w:rsid w:val="00B07DDA"/>
    <w:rsid w:val="00B175F6"/>
    <w:rsid w:val="00B306D0"/>
    <w:rsid w:val="00B53C3D"/>
    <w:rsid w:val="00B60BA2"/>
    <w:rsid w:val="00B8545E"/>
    <w:rsid w:val="00BE0A22"/>
    <w:rsid w:val="00C01FDD"/>
    <w:rsid w:val="00C142F3"/>
    <w:rsid w:val="00C266FE"/>
    <w:rsid w:val="00C543A3"/>
    <w:rsid w:val="00C63328"/>
    <w:rsid w:val="00C6430F"/>
    <w:rsid w:val="00C74E76"/>
    <w:rsid w:val="00C93F6E"/>
    <w:rsid w:val="00CB3624"/>
    <w:rsid w:val="00CC33CB"/>
    <w:rsid w:val="00CD216D"/>
    <w:rsid w:val="00CE0C1F"/>
    <w:rsid w:val="00D22044"/>
    <w:rsid w:val="00DA02A0"/>
    <w:rsid w:val="00DD0802"/>
    <w:rsid w:val="00DE53F4"/>
    <w:rsid w:val="00DF36FE"/>
    <w:rsid w:val="00E070CB"/>
    <w:rsid w:val="00E52A7A"/>
    <w:rsid w:val="00E5551F"/>
    <w:rsid w:val="00E668A6"/>
    <w:rsid w:val="00EA193D"/>
    <w:rsid w:val="00F34808"/>
    <w:rsid w:val="00F41906"/>
    <w:rsid w:val="00F9781F"/>
    <w:rsid w:val="00FA2ED6"/>
    <w:rsid w:val="00FF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307930"/>
  <w14:defaultImageDpi w14:val="96"/>
  <w15:docId w15:val="{786AD187-8052-4EA8-AC90-9D4EA9F9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74E76"/>
    <w:rPr>
      <w:color w:val="000000"/>
      <w:kern w:val="28"/>
      <w:lang w:val="en-CA" w:eastAsia="en-CA"/>
    </w:rPr>
  </w:style>
  <w:style w:type="paragraph" w:styleId="Heading2">
    <w:name w:val="heading 2"/>
    <w:basedOn w:val="Normal"/>
    <w:next w:val="Normal"/>
    <w:link w:val="Heading2Char"/>
    <w:uiPriority w:val="9"/>
    <w:qFormat/>
    <w:rsid w:val="00C74E76"/>
    <w:pPr>
      <w:jc w:val="center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="Times New Roman"/>
      <w:b/>
      <w:bCs/>
      <w:i/>
      <w:iCs/>
      <w:color w:val="000000"/>
      <w:kern w:val="28"/>
      <w:sz w:val="28"/>
      <w:szCs w:val="28"/>
      <w:lang w:val="en-CA" w:eastAsia="en-CA"/>
    </w:rPr>
  </w:style>
  <w:style w:type="paragraph" w:styleId="Header">
    <w:name w:val="header"/>
    <w:basedOn w:val="Normal"/>
    <w:link w:val="HeaderChar"/>
    <w:uiPriority w:val="99"/>
    <w:rsid w:val="00C74E76"/>
    <w:pPr>
      <w:tabs>
        <w:tab w:val="center" w:pos="4320"/>
        <w:tab w:val="right" w:pos="8640"/>
      </w:tabs>
    </w:pPr>
    <w:rPr>
      <w:rFonts w:ascii="Garamond" w:hAnsi="Garamond"/>
      <w:color w:val="008000"/>
      <w:w w:val="120"/>
      <w:kern w:val="0"/>
      <w:sz w:val="24"/>
      <w:szCs w:val="24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color w:val="000000"/>
      <w:kern w:val="28"/>
      <w:lang w:val="en-CA" w:eastAsia="en-CA"/>
    </w:rPr>
  </w:style>
  <w:style w:type="paragraph" w:styleId="Footer">
    <w:name w:val="footer"/>
    <w:basedOn w:val="Normal"/>
    <w:link w:val="FooterChar"/>
    <w:uiPriority w:val="99"/>
    <w:rsid w:val="00C74E7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color w:val="000000"/>
      <w:kern w:val="28"/>
      <w:lang w:val="en-CA" w:eastAsia="en-CA"/>
    </w:rPr>
  </w:style>
  <w:style w:type="character" w:styleId="Hyperlink">
    <w:name w:val="Hyperlink"/>
    <w:basedOn w:val="DefaultParagraphFont"/>
    <w:uiPriority w:val="99"/>
    <w:rsid w:val="00C74E76"/>
    <w:rPr>
      <w:rFonts w:cs="Times New Roman"/>
      <w:color w:val="0066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consort-statemen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SMA 2009 Flow Diagram</vt:lpstr>
    </vt:vector>
  </TitlesOfParts>
  <Company>OHRI</Company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A 2009 Flow Diagram</dc:title>
  <dc:creator>mocampo</dc:creator>
  <cp:lastModifiedBy>Robert Badgett</cp:lastModifiedBy>
  <cp:revision>10</cp:revision>
  <cp:lastPrinted>2017-06-28T08:08:00Z</cp:lastPrinted>
  <dcterms:created xsi:type="dcterms:W3CDTF">2017-06-28T09:04:00Z</dcterms:created>
  <dcterms:modified xsi:type="dcterms:W3CDTF">2019-10-20T21:52:00Z</dcterms:modified>
</cp:coreProperties>
</file>